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658" w:rsidRDefault="00C87658" w:rsidP="00841B89">
      <w:pPr>
        <w:pStyle w:val="Heading1"/>
      </w:pPr>
      <w:r>
        <w:t>Exam Breakdown</w:t>
      </w:r>
    </w:p>
    <w:p w:rsidR="00C87658" w:rsidRPr="00C87658" w:rsidRDefault="00C87658" w:rsidP="00C87658">
      <w:pPr>
        <w:pStyle w:val="ListParagraph"/>
        <w:numPr>
          <w:ilvl w:val="0"/>
          <w:numId w:val="2"/>
        </w:numPr>
        <w:rPr>
          <w:b/>
        </w:rPr>
      </w:pPr>
      <w:r w:rsidRPr="00C87658">
        <w:rPr>
          <w:b/>
        </w:rPr>
        <w:t>10 multiple choice</w:t>
      </w:r>
    </w:p>
    <w:p w:rsidR="00C87658" w:rsidRPr="00C87658" w:rsidRDefault="00C87658" w:rsidP="00C87658">
      <w:pPr>
        <w:pStyle w:val="ListParagraph"/>
        <w:numPr>
          <w:ilvl w:val="0"/>
          <w:numId w:val="2"/>
        </w:numPr>
        <w:rPr>
          <w:b/>
        </w:rPr>
      </w:pPr>
      <w:r w:rsidRPr="00C87658">
        <w:rPr>
          <w:b/>
        </w:rPr>
        <w:t>Fill in the blanks</w:t>
      </w:r>
    </w:p>
    <w:p w:rsidR="00C87658" w:rsidRDefault="00C87658" w:rsidP="00C87658">
      <w:pPr>
        <w:pStyle w:val="ListParagraph"/>
        <w:numPr>
          <w:ilvl w:val="0"/>
          <w:numId w:val="2"/>
        </w:numPr>
        <w:rPr>
          <w:b/>
        </w:rPr>
      </w:pPr>
      <w:r w:rsidRPr="00C87658">
        <w:rPr>
          <w:b/>
        </w:rPr>
        <w:t>Short answers</w:t>
      </w:r>
    </w:p>
    <w:p w:rsidR="00530B87" w:rsidRPr="00C87658" w:rsidRDefault="00C87658">
      <w:pPr>
        <w:rPr>
          <w:b/>
        </w:rPr>
      </w:pPr>
      <w:r w:rsidRPr="00C87658">
        <w:rPr>
          <w:b/>
        </w:rPr>
        <w:t xml:space="preserve">10 multiple choice questions </w:t>
      </w:r>
    </w:p>
    <w:p w:rsidR="00C87658" w:rsidRDefault="00C87658" w:rsidP="00C87658">
      <w:pPr>
        <w:pStyle w:val="ListParagraph"/>
        <w:numPr>
          <w:ilvl w:val="0"/>
          <w:numId w:val="3"/>
        </w:numPr>
      </w:pPr>
      <w:r>
        <w:t xml:space="preserve">6 multiple </w:t>
      </w:r>
      <w:proofErr w:type="gramStart"/>
      <w:r>
        <w:t>choice</w:t>
      </w:r>
      <w:proofErr w:type="gramEnd"/>
      <w:r>
        <w:t xml:space="preserve"> for the areas previously covered</w:t>
      </w:r>
    </w:p>
    <w:p w:rsidR="00C87658" w:rsidRDefault="00C87658" w:rsidP="00C87658">
      <w:pPr>
        <w:pStyle w:val="ListParagraph"/>
        <w:numPr>
          <w:ilvl w:val="0"/>
          <w:numId w:val="3"/>
        </w:numPr>
      </w:pPr>
      <w:r>
        <w:t>2 from AI</w:t>
      </w:r>
    </w:p>
    <w:p w:rsidR="00C87658" w:rsidRDefault="00C87658" w:rsidP="00C87658">
      <w:pPr>
        <w:pStyle w:val="ListParagraph"/>
        <w:numPr>
          <w:ilvl w:val="0"/>
          <w:numId w:val="3"/>
        </w:numPr>
      </w:pPr>
      <w:r>
        <w:t xml:space="preserve">1 from </w:t>
      </w:r>
      <w:proofErr w:type="spellStart"/>
      <w:r>
        <w:t>Viz</w:t>
      </w:r>
      <w:proofErr w:type="spellEnd"/>
    </w:p>
    <w:p w:rsidR="00C87658" w:rsidRDefault="00C87658" w:rsidP="00C87658">
      <w:pPr>
        <w:pStyle w:val="ListParagraph"/>
        <w:numPr>
          <w:ilvl w:val="0"/>
          <w:numId w:val="3"/>
        </w:numPr>
      </w:pPr>
      <w:r>
        <w:t>1 from Diversity</w:t>
      </w:r>
    </w:p>
    <w:p w:rsidR="00C87658" w:rsidRDefault="00B57666">
      <w:pPr>
        <w:rPr>
          <w:b/>
        </w:rPr>
      </w:pPr>
      <w:r>
        <w:rPr>
          <w:b/>
        </w:rPr>
        <w:t>10</w:t>
      </w:r>
      <w:r w:rsidR="00C87658">
        <w:rPr>
          <w:b/>
        </w:rPr>
        <w:t xml:space="preserve"> </w:t>
      </w:r>
      <w:r w:rsidR="00C87658" w:rsidRPr="00C87658">
        <w:rPr>
          <w:b/>
        </w:rPr>
        <w:t>Fill in the blanks</w:t>
      </w:r>
    </w:p>
    <w:p w:rsidR="00C87658" w:rsidRPr="00C87658" w:rsidRDefault="00C87658" w:rsidP="00C87658">
      <w:pPr>
        <w:pStyle w:val="ListParagraph"/>
        <w:numPr>
          <w:ilvl w:val="0"/>
          <w:numId w:val="4"/>
        </w:numPr>
      </w:pPr>
      <w:r w:rsidRPr="00C87658">
        <w:t>1 algorithm</w:t>
      </w:r>
      <w:r w:rsidR="00B57666">
        <w:t xml:space="preserve"> and bias</w:t>
      </w:r>
    </w:p>
    <w:p w:rsidR="00C87658" w:rsidRPr="00C87658" w:rsidRDefault="00C87658" w:rsidP="00C87658">
      <w:pPr>
        <w:pStyle w:val="ListParagraph"/>
        <w:numPr>
          <w:ilvl w:val="0"/>
          <w:numId w:val="4"/>
        </w:numPr>
      </w:pPr>
      <w:r w:rsidRPr="00C87658">
        <w:t>1 internet</w:t>
      </w:r>
    </w:p>
    <w:p w:rsidR="00C87658" w:rsidRPr="00C87658" w:rsidRDefault="00C87658" w:rsidP="00C87658">
      <w:pPr>
        <w:pStyle w:val="ListParagraph"/>
        <w:numPr>
          <w:ilvl w:val="0"/>
          <w:numId w:val="4"/>
        </w:numPr>
      </w:pPr>
      <w:r w:rsidRPr="00C87658">
        <w:t>1 data rep</w:t>
      </w:r>
    </w:p>
    <w:p w:rsidR="00C87658" w:rsidRPr="00C87658" w:rsidRDefault="00B57666" w:rsidP="00C87658">
      <w:pPr>
        <w:pStyle w:val="ListParagraph"/>
        <w:numPr>
          <w:ilvl w:val="0"/>
          <w:numId w:val="4"/>
        </w:numPr>
      </w:pPr>
      <w:r>
        <w:t>3</w:t>
      </w:r>
      <w:r w:rsidR="00C87658" w:rsidRPr="00C87658">
        <w:t xml:space="preserve"> visualization</w:t>
      </w:r>
    </w:p>
    <w:p w:rsidR="00C87658" w:rsidRPr="00C87658" w:rsidRDefault="00C87658" w:rsidP="00C87658">
      <w:pPr>
        <w:pStyle w:val="ListParagraph"/>
        <w:numPr>
          <w:ilvl w:val="0"/>
          <w:numId w:val="4"/>
        </w:numPr>
      </w:pPr>
      <w:r w:rsidRPr="00C87658">
        <w:t>1 diversity</w:t>
      </w:r>
    </w:p>
    <w:p w:rsidR="00C87658" w:rsidRPr="00C87658" w:rsidRDefault="00C87658" w:rsidP="00C87658">
      <w:pPr>
        <w:pStyle w:val="ListParagraph"/>
        <w:numPr>
          <w:ilvl w:val="0"/>
          <w:numId w:val="4"/>
        </w:numPr>
      </w:pPr>
      <w:r w:rsidRPr="00C87658">
        <w:t>2 artificial Intelligence</w:t>
      </w:r>
    </w:p>
    <w:p w:rsidR="00C87658" w:rsidRPr="00C87658" w:rsidRDefault="00C87658">
      <w:pPr>
        <w:rPr>
          <w:b/>
        </w:rPr>
      </w:pPr>
      <w:r w:rsidRPr="00C87658">
        <w:rPr>
          <w:b/>
        </w:rPr>
        <w:t>Short answers</w:t>
      </w:r>
    </w:p>
    <w:p w:rsidR="00C87658" w:rsidRDefault="00C87658" w:rsidP="00C87658">
      <w:pPr>
        <w:pStyle w:val="ListParagraph"/>
        <w:numPr>
          <w:ilvl w:val="0"/>
          <w:numId w:val="5"/>
        </w:numPr>
      </w:pPr>
      <w:r>
        <w:t>Algorithms</w:t>
      </w:r>
    </w:p>
    <w:p w:rsidR="00C87658" w:rsidRDefault="00C87658" w:rsidP="00C87658">
      <w:pPr>
        <w:pStyle w:val="ListParagraph"/>
        <w:numPr>
          <w:ilvl w:val="0"/>
          <w:numId w:val="5"/>
        </w:numPr>
      </w:pPr>
      <w:r>
        <w:t>Programming</w:t>
      </w:r>
    </w:p>
    <w:p w:rsidR="00C87658" w:rsidRDefault="00C87658" w:rsidP="00C87658">
      <w:pPr>
        <w:pStyle w:val="ListParagraph"/>
        <w:numPr>
          <w:ilvl w:val="0"/>
          <w:numId w:val="5"/>
        </w:numPr>
      </w:pPr>
      <w:r>
        <w:t xml:space="preserve">Data mining </w:t>
      </w:r>
    </w:p>
    <w:p w:rsidR="00C87658" w:rsidRDefault="00C87658" w:rsidP="00C87658">
      <w:pPr>
        <w:pStyle w:val="ListParagraph"/>
        <w:numPr>
          <w:ilvl w:val="0"/>
          <w:numId w:val="5"/>
        </w:numPr>
      </w:pPr>
      <w:r>
        <w:t>Data Representation</w:t>
      </w:r>
    </w:p>
    <w:p w:rsidR="00B57666" w:rsidRDefault="00B57666" w:rsidP="00C87658">
      <w:pPr>
        <w:pStyle w:val="ListParagraph"/>
        <w:numPr>
          <w:ilvl w:val="0"/>
          <w:numId w:val="5"/>
        </w:numPr>
      </w:pPr>
      <w:r>
        <w:t>Internet - WYSIWIG</w:t>
      </w:r>
    </w:p>
    <w:p w:rsidR="00C87658" w:rsidRDefault="00C87658" w:rsidP="00C87658">
      <w:pPr>
        <w:pStyle w:val="ListParagraph"/>
        <w:numPr>
          <w:ilvl w:val="0"/>
          <w:numId w:val="5"/>
        </w:numPr>
      </w:pPr>
      <w:r>
        <w:t>Visualization</w:t>
      </w:r>
      <w:r w:rsidR="00B57666">
        <w:t xml:space="preserve"> – what is representation effect gestalt principles</w:t>
      </w:r>
    </w:p>
    <w:p w:rsidR="00C87658" w:rsidRDefault="00C87658">
      <w:r>
        <w:t>Modules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Algorithms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Programming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Algorithm &amp; Bias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Internet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Data Representation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Data Mining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 xml:space="preserve">Visualization 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Diversity</w:t>
      </w:r>
    </w:p>
    <w:p w:rsidR="00C87658" w:rsidRDefault="00C87658" w:rsidP="00C87658">
      <w:pPr>
        <w:pStyle w:val="ListParagraph"/>
        <w:numPr>
          <w:ilvl w:val="0"/>
          <w:numId w:val="1"/>
        </w:numPr>
      </w:pPr>
      <w:r>
        <w:t>Artificial Intelligence</w:t>
      </w:r>
    </w:p>
    <w:p w:rsidR="00B02D9F" w:rsidRDefault="00B02D9F">
      <w:r>
        <w:br w:type="page"/>
      </w:r>
    </w:p>
    <w:p w:rsidR="00B02D9F" w:rsidRDefault="00B02D9F" w:rsidP="00841B89">
      <w:pPr>
        <w:pStyle w:val="Heading1"/>
      </w:pPr>
      <w:r>
        <w:t>Exam Breakdown</w:t>
      </w:r>
    </w:p>
    <w:p w:rsidR="00B02D9F" w:rsidRPr="00C87658" w:rsidRDefault="00843473" w:rsidP="00B02D9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20</w:t>
      </w:r>
      <w:r w:rsidR="00B02D9F" w:rsidRPr="00C87658">
        <w:rPr>
          <w:b/>
        </w:rPr>
        <w:t xml:space="preserve"> multiple </w:t>
      </w:r>
      <w:proofErr w:type="gramStart"/>
      <w:r w:rsidR="00B02D9F" w:rsidRPr="00C87658">
        <w:rPr>
          <w:b/>
        </w:rPr>
        <w:t>choice</w:t>
      </w:r>
      <w:r>
        <w:rPr>
          <w:b/>
        </w:rPr>
        <w:t xml:space="preserve">  each</w:t>
      </w:r>
      <w:proofErr w:type="gramEnd"/>
      <w:r>
        <w:rPr>
          <w:b/>
        </w:rPr>
        <w:t xml:space="preserve"> 1</w:t>
      </w:r>
      <w:r w:rsidR="00EB0506">
        <w:rPr>
          <w:b/>
        </w:rPr>
        <w:t xml:space="preserve"> points</w:t>
      </w:r>
    </w:p>
    <w:p w:rsidR="00B02D9F" w:rsidRPr="00C87658" w:rsidRDefault="00843473" w:rsidP="00B02D9F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10 </w:t>
      </w:r>
      <w:r w:rsidR="00B02D9F" w:rsidRPr="00C87658">
        <w:rPr>
          <w:b/>
        </w:rPr>
        <w:t xml:space="preserve">Fill in the </w:t>
      </w:r>
      <w:proofErr w:type="gramStart"/>
      <w:r w:rsidR="00B02D9F" w:rsidRPr="00C87658">
        <w:rPr>
          <w:b/>
        </w:rPr>
        <w:t>blanks</w:t>
      </w:r>
      <w:r>
        <w:rPr>
          <w:b/>
        </w:rPr>
        <w:t xml:space="preserve">  -</w:t>
      </w:r>
      <w:proofErr w:type="gramEnd"/>
      <w:r>
        <w:rPr>
          <w:b/>
        </w:rPr>
        <w:t xml:space="preserve"> each 10 points </w:t>
      </w:r>
    </w:p>
    <w:p w:rsidR="00B02D9F" w:rsidRDefault="00B02D9F" w:rsidP="00B02D9F">
      <w:pPr>
        <w:pStyle w:val="ListParagraph"/>
        <w:numPr>
          <w:ilvl w:val="0"/>
          <w:numId w:val="2"/>
        </w:numPr>
        <w:rPr>
          <w:b/>
        </w:rPr>
      </w:pPr>
      <w:r w:rsidRPr="00C87658">
        <w:rPr>
          <w:b/>
        </w:rPr>
        <w:t>Short answers</w:t>
      </w:r>
      <w:r w:rsidR="00EB0506">
        <w:rPr>
          <w:b/>
        </w:rPr>
        <w:t xml:space="preserve">    - 32.5 points</w:t>
      </w:r>
    </w:p>
    <w:p w:rsidR="00B02D9F" w:rsidRPr="00C87658" w:rsidRDefault="00B210A4" w:rsidP="00EB0506">
      <w:pPr>
        <w:pStyle w:val="Heading2"/>
      </w:pPr>
      <w:r>
        <w:t>20</w:t>
      </w:r>
      <w:r w:rsidR="00B02D9F" w:rsidRPr="00C87658">
        <w:t xml:space="preserve"> multiple choice questions </w:t>
      </w:r>
    </w:p>
    <w:p w:rsidR="00B02D9F" w:rsidRDefault="00593F51" w:rsidP="00593F51">
      <w:pPr>
        <w:pStyle w:val="ListParagraph"/>
        <w:numPr>
          <w:ilvl w:val="0"/>
          <w:numId w:val="3"/>
        </w:numPr>
      </w:pPr>
      <w:r>
        <w:t xml:space="preserve">(1) </w:t>
      </w:r>
      <w:r w:rsidR="00B02D9F">
        <w:t xml:space="preserve">Algorithm - </w:t>
      </w:r>
      <w:r w:rsidR="00B02D9F" w:rsidRPr="00B02D9F">
        <w:t>difference between hardware, applications, and the operating system.</w:t>
      </w:r>
    </w:p>
    <w:p w:rsidR="0024020C" w:rsidRPr="00404AF4" w:rsidRDefault="00593F51" w:rsidP="00593F51">
      <w:pPr>
        <w:pStyle w:val="ListParagraph"/>
        <w:numPr>
          <w:ilvl w:val="0"/>
          <w:numId w:val="3"/>
        </w:numPr>
      </w:pPr>
      <w:r>
        <w:t xml:space="preserve">(1) </w:t>
      </w:r>
      <w:proofErr w:type="gramStart"/>
      <w:r w:rsidR="00404AF4">
        <w:t>Programming  -</w:t>
      </w:r>
      <w:proofErr w:type="gramEnd"/>
      <w:r w:rsidR="00404AF4">
        <w:t xml:space="preserve"> </w:t>
      </w:r>
      <w:r w:rsidR="00302636" w:rsidRPr="00404AF4">
        <w:rPr>
          <w:b/>
          <w:bCs/>
          <w:lang w:val="en-US"/>
        </w:rPr>
        <w:t xml:space="preserve">Discuss the difference between high level, assembly and machine code. </w:t>
      </w:r>
    </w:p>
    <w:p w:rsidR="0024020C" w:rsidRPr="00440954" w:rsidRDefault="00B12427" w:rsidP="00593F51">
      <w:pPr>
        <w:pStyle w:val="ListParagraph"/>
        <w:numPr>
          <w:ilvl w:val="0"/>
          <w:numId w:val="3"/>
        </w:numPr>
      </w:pPr>
      <w:r>
        <w:t>(2</w:t>
      </w:r>
      <w:r w:rsidR="00593F51">
        <w:t xml:space="preserve">) </w:t>
      </w:r>
      <w:r w:rsidR="00404AF4">
        <w:t xml:space="preserve"> </w:t>
      </w:r>
      <w:proofErr w:type="spellStart"/>
      <w:r w:rsidR="00841B89">
        <w:t>Algo</w:t>
      </w:r>
      <w:proofErr w:type="spellEnd"/>
      <w:r w:rsidR="00841B89">
        <w:t xml:space="preserve"> and </w:t>
      </w:r>
      <w:proofErr w:type="gramStart"/>
      <w:r w:rsidR="00841B89">
        <w:t xml:space="preserve">Bias </w:t>
      </w:r>
      <w:r w:rsidR="00440954">
        <w:t xml:space="preserve"> -</w:t>
      </w:r>
      <w:proofErr w:type="gramEnd"/>
      <w:r w:rsidR="00440954">
        <w:t xml:space="preserve"> </w:t>
      </w:r>
      <w:r w:rsidR="00302636" w:rsidRPr="00440954">
        <w:t>explain examples of how computers do what they are programmed to do, rather than what their designers want them to do.</w:t>
      </w:r>
    </w:p>
    <w:p w:rsidR="00404AF4" w:rsidRDefault="00B12427" w:rsidP="00593F51">
      <w:pPr>
        <w:pStyle w:val="ListParagraph"/>
        <w:numPr>
          <w:ilvl w:val="0"/>
          <w:numId w:val="3"/>
        </w:numPr>
      </w:pPr>
      <w:r>
        <w:t>(1</w:t>
      </w:r>
      <w:r w:rsidR="00593F51">
        <w:t xml:space="preserve">) </w:t>
      </w:r>
      <w:r w:rsidR="00440954">
        <w:t xml:space="preserve">Internet </w:t>
      </w:r>
      <w:r w:rsidR="00DD7148">
        <w:t>–</w:t>
      </w:r>
      <w:r w:rsidR="00440954">
        <w:t xml:space="preserve"> </w:t>
      </w:r>
      <w:r w:rsidR="00DD7148">
        <w:t>packets being sent</w:t>
      </w:r>
    </w:p>
    <w:p w:rsidR="00B12427" w:rsidRDefault="00593F51" w:rsidP="00593F51">
      <w:pPr>
        <w:pStyle w:val="ListParagraph"/>
        <w:numPr>
          <w:ilvl w:val="0"/>
          <w:numId w:val="3"/>
        </w:numPr>
      </w:pPr>
      <w:r>
        <w:t xml:space="preserve">(4) </w:t>
      </w:r>
      <w:r w:rsidR="00DD7148">
        <w:t xml:space="preserve">Data Representation </w:t>
      </w:r>
    </w:p>
    <w:p w:rsidR="00B12427" w:rsidRDefault="00840B1C" w:rsidP="00B12427">
      <w:pPr>
        <w:pStyle w:val="ListParagraph"/>
        <w:numPr>
          <w:ilvl w:val="1"/>
          <w:numId w:val="3"/>
        </w:numPr>
      </w:pPr>
      <w:r>
        <w:t>color picker</w:t>
      </w:r>
      <w:r w:rsidR="00B12427">
        <w:t xml:space="preserve"> 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Dec to Binary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Hex to Decimal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Binary to Decimal</w:t>
      </w:r>
    </w:p>
    <w:p w:rsidR="00DD7148" w:rsidRDefault="00B12427" w:rsidP="00593F51">
      <w:pPr>
        <w:pStyle w:val="ListParagraph"/>
        <w:numPr>
          <w:ilvl w:val="0"/>
          <w:numId w:val="3"/>
        </w:numPr>
      </w:pPr>
      <w:r>
        <w:t>(6</w:t>
      </w:r>
      <w:r w:rsidR="00593F51">
        <w:t xml:space="preserve">) </w:t>
      </w:r>
      <w:r w:rsidR="00DD7148">
        <w:t>Data Mining</w:t>
      </w:r>
      <w:r w:rsidR="000A0EDF">
        <w:t xml:space="preserve"> -</w:t>
      </w:r>
      <w:r w:rsidR="00302636" w:rsidRPr="000A0EDF">
        <w:t>Compare and contrast clustering and classification and give examples of each</w:t>
      </w:r>
      <w:r w:rsidR="00593F51">
        <w:t xml:space="preserve"> and </w:t>
      </w:r>
      <w:r w:rsidR="00302636" w:rsidRPr="00593F51">
        <w:t xml:space="preserve">[CT Building Block] Build regular expressions to match specific patterns 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Decision Tree is ….</w:t>
      </w:r>
    </w:p>
    <w:p w:rsidR="00B12427" w:rsidRPr="000A0EDF" w:rsidRDefault="00B210A4" w:rsidP="00B12427">
      <w:pPr>
        <w:pStyle w:val="ListParagraph"/>
        <w:numPr>
          <w:ilvl w:val="1"/>
          <w:numId w:val="3"/>
        </w:numPr>
      </w:pPr>
      <w:r>
        <w:t>Regular expressions (2</w:t>
      </w:r>
      <w:r w:rsidR="00B12427">
        <w:t>)</w:t>
      </w:r>
    </w:p>
    <w:p w:rsidR="00593F51" w:rsidRDefault="00593F51" w:rsidP="00DD7148">
      <w:pPr>
        <w:pStyle w:val="ListParagraph"/>
        <w:numPr>
          <w:ilvl w:val="0"/>
          <w:numId w:val="3"/>
        </w:numPr>
      </w:pPr>
      <w:r>
        <w:t>(5) Visualization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Misleading graph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Based on position axis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Gestalt Principle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Infographic</w:t>
      </w:r>
    </w:p>
    <w:p w:rsidR="00B12427" w:rsidRDefault="00B12427" w:rsidP="00B12427">
      <w:pPr>
        <w:pStyle w:val="ListParagraph"/>
        <w:numPr>
          <w:ilvl w:val="1"/>
          <w:numId w:val="3"/>
        </w:numPr>
      </w:pPr>
      <w:r>
        <w:t>Scale of stuff that is important for comparing</w:t>
      </w:r>
    </w:p>
    <w:p w:rsidR="00CA21BB" w:rsidRDefault="00CA21BB" w:rsidP="00CA21BB">
      <w:pPr>
        <w:pStyle w:val="ListParagraph"/>
        <w:numPr>
          <w:ilvl w:val="0"/>
          <w:numId w:val="3"/>
        </w:numPr>
      </w:pPr>
      <w:r>
        <w:t xml:space="preserve">(2) Programming </w:t>
      </w:r>
    </w:p>
    <w:p w:rsidR="00B210A4" w:rsidRDefault="00B210A4" w:rsidP="00CA21BB">
      <w:pPr>
        <w:pStyle w:val="ListParagraph"/>
        <w:numPr>
          <w:ilvl w:val="0"/>
          <w:numId w:val="3"/>
        </w:numPr>
      </w:pPr>
      <w:r>
        <w:t>(1) artificial intelligence</w:t>
      </w:r>
    </w:p>
    <w:p w:rsidR="00DD7148" w:rsidRPr="00B02D9F" w:rsidRDefault="00DD7148" w:rsidP="00593F51">
      <w:pPr>
        <w:pStyle w:val="ListParagraph"/>
        <w:ind w:left="1440"/>
      </w:pPr>
    </w:p>
    <w:p w:rsidR="00B02D9F" w:rsidRDefault="00B210A4" w:rsidP="00EB0506">
      <w:pPr>
        <w:pStyle w:val="Heading2"/>
      </w:pPr>
      <w:r>
        <w:t>10</w:t>
      </w:r>
      <w:r w:rsidR="00B02D9F">
        <w:t xml:space="preserve"> </w:t>
      </w:r>
      <w:r w:rsidR="00B02D9F" w:rsidRPr="00C87658">
        <w:t>Fill in the blanks</w:t>
      </w:r>
    </w:p>
    <w:p w:rsidR="002E5AF1" w:rsidRPr="00CA21BB" w:rsidRDefault="00B210A4" w:rsidP="002E5AF1">
      <w:pPr>
        <w:pStyle w:val="ListParagraph"/>
        <w:numPr>
          <w:ilvl w:val="0"/>
          <w:numId w:val="4"/>
        </w:numPr>
      </w:pPr>
      <w:r>
        <w:t>3</w:t>
      </w:r>
      <w:r w:rsidR="002E5AF1" w:rsidRPr="00CA21BB">
        <w:t xml:space="preserve"> </w:t>
      </w:r>
      <w:proofErr w:type="gramStart"/>
      <w:r w:rsidR="002E5AF1" w:rsidRPr="00CA21BB">
        <w:t>visualization  on</w:t>
      </w:r>
      <w:proofErr w:type="gramEnd"/>
      <w:r w:rsidR="002E5AF1" w:rsidRPr="00CA21BB">
        <w:t xml:space="preserve"> the image names</w:t>
      </w:r>
    </w:p>
    <w:p w:rsidR="002E5AF1" w:rsidRDefault="00B13A1C" w:rsidP="002E5AF1">
      <w:pPr>
        <w:pStyle w:val="ListParagraph"/>
        <w:numPr>
          <w:ilvl w:val="0"/>
          <w:numId w:val="4"/>
        </w:numPr>
      </w:pPr>
      <w:r>
        <w:t xml:space="preserve">3 </w:t>
      </w:r>
      <w:r w:rsidR="002E5AF1">
        <w:t xml:space="preserve">AI   fill in the </w:t>
      </w:r>
      <w:proofErr w:type="gramStart"/>
      <w:r w:rsidR="002E5AF1">
        <w:t>blank  NLP</w:t>
      </w:r>
      <w:proofErr w:type="gramEnd"/>
      <w:r w:rsidR="002E5AF1">
        <w:t xml:space="preserve"> steps</w:t>
      </w:r>
    </w:p>
    <w:p w:rsidR="006163AB" w:rsidRDefault="006163AB" w:rsidP="00C50530">
      <w:pPr>
        <w:pStyle w:val="ListParagraph"/>
        <w:numPr>
          <w:ilvl w:val="0"/>
          <w:numId w:val="4"/>
        </w:numPr>
      </w:pPr>
      <w:proofErr w:type="gramStart"/>
      <w:r>
        <w:t>2  –</w:t>
      </w:r>
      <w:proofErr w:type="gramEnd"/>
      <w:r>
        <w:t xml:space="preserve"> Intro lecture abstraction , computational thinking </w:t>
      </w:r>
    </w:p>
    <w:p w:rsidR="006163AB" w:rsidRDefault="00816269" w:rsidP="002E5AF1">
      <w:pPr>
        <w:pStyle w:val="ListParagraph"/>
        <w:numPr>
          <w:ilvl w:val="0"/>
          <w:numId w:val="4"/>
        </w:numPr>
      </w:pPr>
      <w:r>
        <w:t xml:space="preserve">1 - data rep </w:t>
      </w:r>
    </w:p>
    <w:p w:rsidR="00816269" w:rsidRDefault="00816269" w:rsidP="002E5AF1">
      <w:pPr>
        <w:pStyle w:val="ListParagraph"/>
        <w:numPr>
          <w:ilvl w:val="0"/>
          <w:numId w:val="4"/>
        </w:numPr>
      </w:pPr>
      <w:r>
        <w:t>1 internet</w:t>
      </w:r>
    </w:p>
    <w:p w:rsidR="00843473" w:rsidRDefault="00843473">
      <w:r>
        <w:br w:type="page"/>
      </w:r>
    </w:p>
    <w:p w:rsidR="00B13A1C" w:rsidRPr="00B02D9F" w:rsidRDefault="00B13A1C" w:rsidP="00B13A1C">
      <w:r>
        <w:lastRenderedPageBreak/>
        <w:t xml:space="preserve">Short answer questions </w:t>
      </w:r>
    </w:p>
    <w:p w:rsidR="00816269" w:rsidRDefault="00816269" w:rsidP="00816269">
      <w:pPr>
        <w:pStyle w:val="ListParagraph"/>
        <w:numPr>
          <w:ilvl w:val="0"/>
          <w:numId w:val="4"/>
        </w:numPr>
      </w:pPr>
      <w:r>
        <w:t xml:space="preserve">(6 </w:t>
      </w:r>
      <w:proofErr w:type="gramStart"/>
      <w:r>
        <w:t>points)  Algorithms</w:t>
      </w:r>
      <w:proofErr w:type="gramEnd"/>
      <w:r>
        <w:t xml:space="preserve">  algorithm is it fair - What are the different metrics we used to evaluate algorithms in class (time, space, works, fair)</w:t>
      </w:r>
    </w:p>
    <w:p w:rsidR="002E5AF1" w:rsidRDefault="00843473" w:rsidP="00B13A1C">
      <w:pPr>
        <w:pStyle w:val="ListParagraph"/>
        <w:numPr>
          <w:ilvl w:val="0"/>
          <w:numId w:val="4"/>
        </w:numPr>
      </w:pPr>
      <w:r>
        <w:t xml:space="preserve"> </w:t>
      </w:r>
      <w:r w:rsidR="002E5AF1">
        <w:t>(8 points) Diversity</w:t>
      </w:r>
      <w:r w:rsidR="00B13A1C">
        <w:t xml:space="preserve"> </w:t>
      </w:r>
      <w:r w:rsidR="002E5AF1">
        <w:t xml:space="preserve">List four theories why women </w:t>
      </w:r>
    </w:p>
    <w:p w:rsidR="00301532" w:rsidRDefault="00843473" w:rsidP="00B13A1C">
      <w:pPr>
        <w:pStyle w:val="ListParagraph"/>
        <w:numPr>
          <w:ilvl w:val="0"/>
          <w:numId w:val="4"/>
        </w:numPr>
      </w:pPr>
      <w:r>
        <w:t>6</w:t>
      </w:r>
      <w:r w:rsidR="00301532">
        <w:t xml:space="preserve"> points Programming</w:t>
      </w:r>
    </w:p>
    <w:p w:rsidR="00301532" w:rsidRDefault="00843473" w:rsidP="00301532">
      <w:pPr>
        <w:pStyle w:val="ListParagraph"/>
        <w:numPr>
          <w:ilvl w:val="0"/>
          <w:numId w:val="4"/>
        </w:numPr>
      </w:pPr>
      <w:r>
        <w:t>3 Data Rep</w:t>
      </w:r>
    </w:p>
    <w:p w:rsidR="00B13A1C" w:rsidRDefault="00843473" w:rsidP="00EB0506">
      <w:pPr>
        <w:pStyle w:val="ListParagraph"/>
        <w:numPr>
          <w:ilvl w:val="0"/>
          <w:numId w:val="4"/>
        </w:numPr>
      </w:pPr>
      <w:r>
        <w:t>6</w:t>
      </w:r>
      <w:r w:rsidR="00B13A1C">
        <w:t xml:space="preserve"> points) Data Mining Clust</w:t>
      </w:r>
      <w:r w:rsidR="00301532">
        <w:t>ering</w:t>
      </w:r>
    </w:p>
    <w:p w:rsidR="00A91604" w:rsidRDefault="00843473" w:rsidP="00B02D9F">
      <w:pPr>
        <w:pStyle w:val="ListParagraph"/>
        <w:numPr>
          <w:ilvl w:val="0"/>
          <w:numId w:val="4"/>
        </w:numPr>
      </w:pPr>
      <w:r>
        <w:t>5</w:t>
      </w:r>
      <w:r w:rsidR="00301532">
        <w:t xml:space="preserve"> points) Turing test and can computers pass it</w:t>
      </w:r>
    </w:p>
    <w:p w:rsidR="00301532" w:rsidRDefault="00301532" w:rsidP="00B02D9F">
      <w:pPr>
        <w:pStyle w:val="ListParagraph"/>
        <w:numPr>
          <w:ilvl w:val="0"/>
          <w:numId w:val="4"/>
        </w:numPr>
      </w:pPr>
      <w:r>
        <w:t>(6 pts) Regular expression Data mining</w:t>
      </w:r>
    </w:p>
    <w:p w:rsidR="00301532" w:rsidRDefault="00301532" w:rsidP="00B02D9F">
      <w:pPr>
        <w:pStyle w:val="ListParagraph"/>
        <w:numPr>
          <w:ilvl w:val="0"/>
          <w:numId w:val="4"/>
        </w:numPr>
      </w:pPr>
      <w:r>
        <w:t>6 points Internet/Security</w:t>
      </w:r>
    </w:p>
    <w:p w:rsidR="00301532" w:rsidRDefault="00301532" w:rsidP="00B02D9F">
      <w:pPr>
        <w:pStyle w:val="ListParagraph"/>
        <w:numPr>
          <w:ilvl w:val="0"/>
          <w:numId w:val="4"/>
        </w:numPr>
      </w:pPr>
      <w:r>
        <w:t>4 pts ANN</w:t>
      </w:r>
    </w:p>
    <w:p w:rsidR="00301532" w:rsidRDefault="00301532" w:rsidP="00B02D9F">
      <w:pPr>
        <w:pStyle w:val="ListParagraph"/>
        <w:numPr>
          <w:ilvl w:val="0"/>
          <w:numId w:val="4"/>
        </w:numPr>
      </w:pPr>
      <w:r>
        <w:t xml:space="preserve">4 pts Eliza and </w:t>
      </w:r>
      <w:proofErr w:type="spellStart"/>
      <w:r>
        <w:t>Cleverbot</w:t>
      </w:r>
      <w:proofErr w:type="spellEnd"/>
    </w:p>
    <w:p w:rsidR="00B02D9F" w:rsidRDefault="00B02D9F" w:rsidP="00B02D9F">
      <w:bookmarkStart w:id="0" w:name="_GoBack"/>
      <w:bookmarkEnd w:id="0"/>
    </w:p>
    <w:p w:rsidR="00987522" w:rsidRDefault="00987522">
      <w:r>
        <w:br w:type="page"/>
      </w:r>
    </w:p>
    <w:p w:rsidR="00CA21BB" w:rsidRDefault="00CA21BB" w:rsidP="00B02D9F"/>
    <w:p w:rsidR="00CA21BB" w:rsidRDefault="00CA21BB" w:rsidP="00B02D9F"/>
    <w:p w:rsidR="00CA21BB" w:rsidRPr="00336AB7" w:rsidRDefault="00CA21BB" w:rsidP="00CA21BB">
      <w:pPr>
        <w:pStyle w:val="ListParagraph"/>
        <w:numPr>
          <w:ilvl w:val="0"/>
          <w:numId w:val="7"/>
        </w:numPr>
        <w:spacing w:after="0" w:line="276" w:lineRule="auto"/>
        <w:rPr>
          <w:sz w:val="24"/>
          <w:szCs w:val="24"/>
        </w:rPr>
      </w:pPr>
      <w:r w:rsidRPr="00336AB7">
        <w:rPr>
          <w:sz w:val="24"/>
          <w:szCs w:val="24"/>
        </w:rPr>
        <w:t>Clustering is an example of __________________________ task</w:t>
      </w:r>
    </w:p>
    <w:p w:rsidR="00CA21BB" w:rsidRPr="00336AB7" w:rsidRDefault="00CA21BB" w:rsidP="00CA21BB">
      <w:pPr>
        <w:pStyle w:val="ListParagraph"/>
        <w:numPr>
          <w:ilvl w:val="0"/>
          <w:numId w:val="39"/>
        </w:numPr>
        <w:spacing w:after="0" w:line="276" w:lineRule="auto"/>
        <w:rPr>
          <w:sz w:val="24"/>
          <w:szCs w:val="24"/>
        </w:rPr>
      </w:pPr>
      <w:r w:rsidRPr="00336AB7">
        <w:rPr>
          <w:sz w:val="24"/>
          <w:szCs w:val="24"/>
        </w:rPr>
        <w:t>Supervised learning</w:t>
      </w:r>
    </w:p>
    <w:p w:rsidR="00CA21BB" w:rsidRPr="00336AB7" w:rsidRDefault="00CA21BB" w:rsidP="00CA21BB">
      <w:pPr>
        <w:pStyle w:val="ListParagraph"/>
        <w:numPr>
          <w:ilvl w:val="0"/>
          <w:numId w:val="39"/>
        </w:numPr>
        <w:spacing w:after="0" w:line="276" w:lineRule="auto"/>
        <w:rPr>
          <w:sz w:val="24"/>
          <w:szCs w:val="24"/>
        </w:rPr>
      </w:pPr>
      <w:r w:rsidRPr="00336AB7">
        <w:rPr>
          <w:sz w:val="24"/>
          <w:szCs w:val="24"/>
        </w:rPr>
        <w:t>Neural learning</w:t>
      </w:r>
    </w:p>
    <w:p w:rsidR="00CA21BB" w:rsidRPr="00336AB7" w:rsidRDefault="00CA21BB" w:rsidP="00CA21BB">
      <w:pPr>
        <w:pStyle w:val="ListParagraph"/>
        <w:numPr>
          <w:ilvl w:val="0"/>
          <w:numId w:val="39"/>
        </w:numPr>
        <w:spacing w:after="0" w:line="276" w:lineRule="auto"/>
        <w:rPr>
          <w:b/>
          <w:sz w:val="24"/>
          <w:szCs w:val="24"/>
        </w:rPr>
      </w:pPr>
      <w:r w:rsidRPr="00336AB7">
        <w:rPr>
          <w:b/>
          <w:sz w:val="24"/>
          <w:szCs w:val="24"/>
        </w:rPr>
        <w:t xml:space="preserve">Unsupervised learning </w:t>
      </w:r>
    </w:p>
    <w:p w:rsidR="00CA21BB" w:rsidRPr="00336AB7" w:rsidRDefault="00CA21BB" w:rsidP="00CA21BB">
      <w:pPr>
        <w:pStyle w:val="ListParagraph"/>
        <w:numPr>
          <w:ilvl w:val="0"/>
          <w:numId w:val="39"/>
        </w:numPr>
        <w:spacing w:after="0" w:line="276" w:lineRule="auto"/>
        <w:rPr>
          <w:sz w:val="24"/>
          <w:szCs w:val="24"/>
        </w:rPr>
      </w:pPr>
      <w:r w:rsidRPr="00336AB7">
        <w:rPr>
          <w:sz w:val="24"/>
          <w:szCs w:val="24"/>
        </w:rPr>
        <w:t>Rule-based learning</w:t>
      </w:r>
    </w:p>
    <w:p w:rsidR="00CA21BB" w:rsidRDefault="00CA21BB" w:rsidP="00B02D9F"/>
    <w:p w:rsidR="00301532" w:rsidRDefault="00301532" w:rsidP="00B02D9F"/>
    <w:p w:rsidR="00301532" w:rsidRDefault="00301532" w:rsidP="00B02D9F"/>
    <w:p w:rsidR="00301532" w:rsidRDefault="00301532" w:rsidP="00301532">
      <w:pPr>
        <w:rPr>
          <w:b/>
          <w:sz w:val="20"/>
          <w:szCs w:val="24"/>
        </w:rPr>
      </w:pPr>
    </w:p>
    <w:p w:rsidR="00301532" w:rsidRPr="00405DED" w:rsidRDefault="00301532" w:rsidP="00301532">
      <w:pPr>
        <w:pStyle w:val="ListParagraph"/>
        <w:numPr>
          <w:ilvl w:val="0"/>
          <w:numId w:val="40"/>
        </w:numPr>
        <w:shd w:val="clear" w:color="auto" w:fill="FFFFFF"/>
        <w:spacing w:after="0" w:line="240" w:lineRule="auto"/>
        <w:rPr>
          <w:rFonts w:ascii="Arial" w:hAnsi="Arial" w:cs="Arial"/>
          <w:color w:val="000000"/>
          <w:lang w:val="en-US" w:eastAsia="zh-CN"/>
        </w:rPr>
      </w:pPr>
      <w:r>
        <w:rPr>
          <w:rFonts w:ascii="Arial" w:hAnsi="Arial" w:cs="Arial"/>
          <w:color w:val="000000"/>
          <w:lang w:val="en-US" w:eastAsia="zh-CN"/>
        </w:rPr>
        <w:t xml:space="preserve">[4 pts] </w:t>
      </w:r>
      <w:r w:rsidRPr="00405DED">
        <w:rPr>
          <w:rFonts w:ascii="Arial" w:hAnsi="Arial" w:cs="Arial"/>
          <w:color w:val="000000"/>
          <w:lang w:val="en-US" w:eastAsia="zh-CN"/>
        </w:rPr>
        <w:t>What are adversarial examples, in the context of machine learning models (such as neural networks)?</w:t>
      </w:r>
    </w:p>
    <w:p w:rsidR="00301532" w:rsidRPr="00207D59" w:rsidRDefault="00301532" w:rsidP="00301532">
      <w:pPr>
        <w:shd w:val="clear" w:color="auto" w:fill="FFFFFF"/>
        <w:rPr>
          <w:rFonts w:ascii="Arial" w:hAnsi="Arial" w:cs="Arial"/>
          <w:color w:val="000000"/>
        </w:rPr>
      </w:pPr>
    </w:p>
    <w:p w:rsidR="00301532" w:rsidRDefault="00301532" w:rsidP="00301532">
      <w:pPr>
        <w:shd w:val="clear" w:color="auto" w:fill="FFFFFF"/>
        <w:ind w:left="720"/>
        <w:rPr>
          <w:rFonts w:ascii="Arial" w:hAnsi="Arial" w:cs="Arial"/>
          <w:color w:val="000000"/>
        </w:rPr>
      </w:pPr>
      <w:r w:rsidRPr="00207D59">
        <w:rPr>
          <w:rFonts w:ascii="Arial" w:hAnsi="Arial" w:cs="Arial"/>
          <w:color w:val="000000"/>
          <w:highlight w:val="yellow"/>
        </w:rPr>
        <w:t>Answer (AI lecture 4, slide 22): Adversarial examples are inputs to machine learning models that an attacker has intentionally designed to cause the model to make a mistake; they’re like optical illusions for machines.</w:t>
      </w:r>
    </w:p>
    <w:p w:rsidR="00301532" w:rsidRDefault="00301532" w:rsidP="00B02D9F"/>
    <w:p w:rsidR="00301532" w:rsidRDefault="00301532" w:rsidP="00B02D9F"/>
    <w:p w:rsidR="00301532" w:rsidRDefault="00301532" w:rsidP="00B02D9F"/>
    <w:p w:rsidR="00301532" w:rsidRDefault="00301532" w:rsidP="00B02D9F">
      <w:r>
        <w:t xml:space="preserve">[6pts] List the three different steps involved in Natural language processing </w:t>
      </w:r>
      <w:r>
        <w:br/>
      </w:r>
      <w:r>
        <w:br/>
        <w:t>______________________________________________________________</w:t>
      </w:r>
      <w:r>
        <w:br/>
      </w:r>
      <w:r>
        <w:br/>
        <w:t>______________________________________________________________</w:t>
      </w:r>
      <w:r>
        <w:br/>
      </w:r>
      <w:r>
        <w:br/>
        <w:t>______________________________________________________________</w:t>
      </w:r>
    </w:p>
    <w:p w:rsidR="00CA21BB" w:rsidRDefault="00CA21BB" w:rsidP="00B02D9F"/>
    <w:p w:rsidR="00CA21BB" w:rsidRDefault="00CA21BB" w:rsidP="00B02D9F"/>
    <w:sectPr w:rsidR="00CA21B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01CF9"/>
    <w:multiLevelType w:val="hybridMultilevel"/>
    <w:tmpl w:val="512095B2"/>
    <w:lvl w:ilvl="0" w:tplc="406CC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BE88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426E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5A86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06AC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644B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7E79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E8F8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8494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E70E57"/>
    <w:multiLevelType w:val="hybridMultilevel"/>
    <w:tmpl w:val="09A8DDB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78020C"/>
    <w:multiLevelType w:val="hybridMultilevel"/>
    <w:tmpl w:val="5036AE6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4701C1"/>
    <w:multiLevelType w:val="hybridMultilevel"/>
    <w:tmpl w:val="F7005502"/>
    <w:lvl w:ilvl="0" w:tplc="BB9C0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45C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44F5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B81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9479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58E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38B9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0A01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266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BD76F52"/>
    <w:multiLevelType w:val="hybridMultilevel"/>
    <w:tmpl w:val="FADEBC08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B28F3"/>
    <w:multiLevelType w:val="hybridMultilevel"/>
    <w:tmpl w:val="637AA530"/>
    <w:lvl w:ilvl="0" w:tplc="06CE89DC">
      <w:start w:val="1"/>
      <w:numFmt w:val="lowerRoman"/>
      <w:lvlText w:val="(%1)"/>
      <w:lvlJc w:val="left"/>
      <w:pPr>
        <w:ind w:left="720" w:hanging="72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06567D"/>
    <w:multiLevelType w:val="hybridMultilevel"/>
    <w:tmpl w:val="5D528B96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E6894"/>
    <w:multiLevelType w:val="hybridMultilevel"/>
    <w:tmpl w:val="614C31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AE329D"/>
    <w:multiLevelType w:val="hybridMultilevel"/>
    <w:tmpl w:val="CD42FF06"/>
    <w:lvl w:ilvl="0" w:tplc="35E887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1E5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F28D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528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A82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2A5E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9412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A0A2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50CBA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A032277"/>
    <w:multiLevelType w:val="hybridMultilevel"/>
    <w:tmpl w:val="AF72266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B29186B"/>
    <w:multiLevelType w:val="hybridMultilevel"/>
    <w:tmpl w:val="0270E0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E11866"/>
    <w:multiLevelType w:val="hybridMultilevel"/>
    <w:tmpl w:val="49387DCC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8150F"/>
    <w:multiLevelType w:val="multilevel"/>
    <w:tmpl w:val="160C49E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3" w15:restartNumberingAfterBreak="0">
    <w:nsid w:val="294F7A5E"/>
    <w:multiLevelType w:val="hybridMultilevel"/>
    <w:tmpl w:val="531A60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242B9"/>
    <w:multiLevelType w:val="hybridMultilevel"/>
    <w:tmpl w:val="3CB40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189160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63A3E"/>
    <w:multiLevelType w:val="hybridMultilevel"/>
    <w:tmpl w:val="452AC786"/>
    <w:lvl w:ilvl="0" w:tplc="04090019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332420B1"/>
    <w:multiLevelType w:val="multilevel"/>
    <w:tmpl w:val="BB44935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342E7D18"/>
    <w:multiLevelType w:val="hybridMultilevel"/>
    <w:tmpl w:val="C54A35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51045"/>
    <w:multiLevelType w:val="hybridMultilevel"/>
    <w:tmpl w:val="CB367A84"/>
    <w:lvl w:ilvl="0" w:tplc="914A6D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988B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4682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B4C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4C93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2CB3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88D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F6E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66BC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84F63DA"/>
    <w:multiLevelType w:val="multilevel"/>
    <w:tmpl w:val="4A32F83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F7244E6"/>
    <w:multiLevelType w:val="hybridMultilevel"/>
    <w:tmpl w:val="BA2A86E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643DC9"/>
    <w:multiLevelType w:val="hybridMultilevel"/>
    <w:tmpl w:val="2CDEAF90"/>
    <w:lvl w:ilvl="0" w:tplc="F8240446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C5362F"/>
    <w:multiLevelType w:val="hybridMultilevel"/>
    <w:tmpl w:val="F5345E16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E1EC0"/>
    <w:multiLevelType w:val="hybridMultilevel"/>
    <w:tmpl w:val="BF2C718A"/>
    <w:lvl w:ilvl="0" w:tplc="457049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54EA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88DE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4EF3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5214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EE39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DEE2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FE02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1283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625084E"/>
    <w:multiLevelType w:val="hybridMultilevel"/>
    <w:tmpl w:val="71A0A262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5365F3"/>
    <w:multiLevelType w:val="hybridMultilevel"/>
    <w:tmpl w:val="9A74E19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5AFC0DC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616E14"/>
    <w:multiLevelType w:val="hybridMultilevel"/>
    <w:tmpl w:val="6A466D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757F19"/>
    <w:multiLevelType w:val="hybridMultilevel"/>
    <w:tmpl w:val="6B76E84C"/>
    <w:lvl w:ilvl="0" w:tplc="5C6E7B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4E0F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EE6C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E698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A692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58D7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BE1F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6281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6E03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61B1144E"/>
    <w:multiLevelType w:val="hybridMultilevel"/>
    <w:tmpl w:val="554E22A2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2F5B6F"/>
    <w:multiLevelType w:val="hybridMultilevel"/>
    <w:tmpl w:val="DDF002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34829"/>
    <w:multiLevelType w:val="hybridMultilevel"/>
    <w:tmpl w:val="1F62724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006A1C"/>
    <w:multiLevelType w:val="hybridMultilevel"/>
    <w:tmpl w:val="25F485A6"/>
    <w:lvl w:ilvl="0" w:tplc="D84A1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884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54E1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7E90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9AE0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5477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CE3E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2837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C2D4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D9A6C1A"/>
    <w:multiLevelType w:val="hybridMultilevel"/>
    <w:tmpl w:val="57629D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A33228"/>
    <w:multiLevelType w:val="hybridMultilevel"/>
    <w:tmpl w:val="A828AFA2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F80052"/>
    <w:multiLevelType w:val="hybridMultilevel"/>
    <w:tmpl w:val="4052DA32"/>
    <w:lvl w:ilvl="0" w:tplc="C3D2DE14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06A5067"/>
    <w:multiLevelType w:val="hybridMultilevel"/>
    <w:tmpl w:val="9DC88578"/>
    <w:lvl w:ilvl="0" w:tplc="04090019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E990C530">
      <w:start w:val="1"/>
      <w:numFmt w:val="decimal"/>
      <w:lvlText w:val="%2)"/>
      <w:lvlJc w:val="left"/>
      <w:pPr>
        <w:ind w:left="1635" w:hanging="435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6" w15:restartNumberingAfterBreak="0">
    <w:nsid w:val="758F38F5"/>
    <w:multiLevelType w:val="hybridMultilevel"/>
    <w:tmpl w:val="A44477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946B95"/>
    <w:multiLevelType w:val="hybridMultilevel"/>
    <w:tmpl w:val="1DF6A80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70188C"/>
    <w:multiLevelType w:val="hybridMultilevel"/>
    <w:tmpl w:val="E7F08C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7840F1"/>
    <w:multiLevelType w:val="hybridMultilevel"/>
    <w:tmpl w:val="4C24510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9"/>
  </w:num>
  <w:num w:numId="3">
    <w:abstractNumId w:val="10"/>
  </w:num>
  <w:num w:numId="4">
    <w:abstractNumId w:val="7"/>
  </w:num>
  <w:num w:numId="5">
    <w:abstractNumId w:val="13"/>
  </w:num>
  <w:num w:numId="6">
    <w:abstractNumId w:val="31"/>
  </w:num>
  <w:num w:numId="7">
    <w:abstractNumId w:val="1"/>
  </w:num>
  <w:num w:numId="8">
    <w:abstractNumId w:val="37"/>
  </w:num>
  <w:num w:numId="9">
    <w:abstractNumId w:val="33"/>
  </w:num>
  <w:num w:numId="10">
    <w:abstractNumId w:val="6"/>
  </w:num>
  <w:num w:numId="11">
    <w:abstractNumId w:val="27"/>
  </w:num>
  <w:num w:numId="12">
    <w:abstractNumId w:val="28"/>
  </w:num>
  <w:num w:numId="13">
    <w:abstractNumId w:val="22"/>
  </w:num>
  <w:num w:numId="14">
    <w:abstractNumId w:val="24"/>
  </w:num>
  <w:num w:numId="15">
    <w:abstractNumId w:val="0"/>
  </w:num>
  <w:num w:numId="16">
    <w:abstractNumId w:val="23"/>
  </w:num>
  <w:num w:numId="17">
    <w:abstractNumId w:val="3"/>
  </w:num>
  <w:num w:numId="18">
    <w:abstractNumId w:val="19"/>
  </w:num>
  <w:num w:numId="19">
    <w:abstractNumId w:val="9"/>
  </w:num>
  <w:num w:numId="20">
    <w:abstractNumId w:val="38"/>
  </w:num>
  <w:num w:numId="21">
    <w:abstractNumId w:val="12"/>
  </w:num>
  <w:num w:numId="22">
    <w:abstractNumId w:val="25"/>
  </w:num>
  <w:num w:numId="23">
    <w:abstractNumId w:val="32"/>
  </w:num>
  <w:num w:numId="24">
    <w:abstractNumId w:val="36"/>
  </w:num>
  <w:num w:numId="25">
    <w:abstractNumId w:val="17"/>
  </w:num>
  <w:num w:numId="26">
    <w:abstractNumId w:val="15"/>
  </w:num>
  <w:num w:numId="27">
    <w:abstractNumId w:val="35"/>
  </w:num>
  <w:num w:numId="28">
    <w:abstractNumId w:val="26"/>
  </w:num>
  <w:num w:numId="29">
    <w:abstractNumId w:val="39"/>
  </w:num>
  <w:num w:numId="30">
    <w:abstractNumId w:val="14"/>
  </w:num>
  <w:num w:numId="31">
    <w:abstractNumId w:val="4"/>
  </w:num>
  <w:num w:numId="32">
    <w:abstractNumId w:val="16"/>
  </w:num>
  <w:num w:numId="33">
    <w:abstractNumId w:val="2"/>
  </w:num>
  <w:num w:numId="34">
    <w:abstractNumId w:val="11"/>
  </w:num>
  <w:num w:numId="35">
    <w:abstractNumId w:val="5"/>
  </w:num>
  <w:num w:numId="36">
    <w:abstractNumId w:val="8"/>
  </w:num>
  <w:num w:numId="37">
    <w:abstractNumId w:val="18"/>
  </w:num>
  <w:num w:numId="38">
    <w:abstractNumId w:val="34"/>
  </w:num>
  <w:num w:numId="39">
    <w:abstractNumId w:val="30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sTAytzQzMDY2NbFU0lEKTi0uzszPAykwrgUA+MOYQiwAAAA="/>
  </w:docVars>
  <w:rsids>
    <w:rsidRoot w:val="00C87658"/>
    <w:rsid w:val="000A0EDF"/>
    <w:rsid w:val="00161205"/>
    <w:rsid w:val="0024020C"/>
    <w:rsid w:val="002E5AF1"/>
    <w:rsid w:val="00301532"/>
    <w:rsid w:val="00302636"/>
    <w:rsid w:val="0030701B"/>
    <w:rsid w:val="003713A8"/>
    <w:rsid w:val="00404AF4"/>
    <w:rsid w:val="00440954"/>
    <w:rsid w:val="00530B87"/>
    <w:rsid w:val="00593F51"/>
    <w:rsid w:val="006163AB"/>
    <w:rsid w:val="0079197D"/>
    <w:rsid w:val="00816269"/>
    <w:rsid w:val="00840B1C"/>
    <w:rsid w:val="00841B89"/>
    <w:rsid w:val="00843473"/>
    <w:rsid w:val="009111FF"/>
    <w:rsid w:val="00987522"/>
    <w:rsid w:val="009E3A5D"/>
    <w:rsid w:val="00A91604"/>
    <w:rsid w:val="00AF0593"/>
    <w:rsid w:val="00B02D9F"/>
    <w:rsid w:val="00B12427"/>
    <w:rsid w:val="00B13A1C"/>
    <w:rsid w:val="00B210A4"/>
    <w:rsid w:val="00B57666"/>
    <w:rsid w:val="00C87658"/>
    <w:rsid w:val="00CA21BB"/>
    <w:rsid w:val="00D34463"/>
    <w:rsid w:val="00DD7148"/>
    <w:rsid w:val="00EB0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568F3"/>
  <w15:chartTrackingRefBased/>
  <w15:docId w15:val="{A5F6BAC7-26FA-4CD0-8C3C-978829E15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4A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5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765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02D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404AF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79197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93F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3F51"/>
    <w:pPr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3F51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F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F51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593F51"/>
    <w:pPr>
      <w:spacing w:after="0" w:line="240" w:lineRule="auto"/>
    </w:pPr>
    <w:rPr>
      <w:rFonts w:ascii="Calibri" w:hAnsi="Calibri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93F51"/>
    <w:rPr>
      <w:rFonts w:ascii="Calibri" w:hAnsi="Calibri"/>
      <w:szCs w:val="21"/>
      <w:lang w:val="en-US"/>
    </w:rPr>
  </w:style>
  <w:style w:type="table" w:customStyle="1" w:styleId="GridTable4-Accent11">
    <w:name w:val="Grid Table 4 - Accent 11"/>
    <w:basedOn w:val="TableNormal"/>
    <w:uiPriority w:val="49"/>
    <w:rsid w:val="00593F5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EB050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144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87612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567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13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8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7076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2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61691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65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43185">
          <w:marLeft w:val="7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78367">
          <w:marLeft w:val="7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6332">
          <w:marLeft w:val="70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6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9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340371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440</Words>
  <Characters>250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Exam Breakdown</vt:lpstr>
      <vt:lpstr>Exam Breakdown</vt:lpstr>
      <vt:lpstr>    20 multiple choice questions </vt:lpstr>
      <vt:lpstr>    10 Fill in the blanks</vt:lpstr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 Ola</dc:creator>
  <cp:keywords/>
  <dc:description/>
  <cp:lastModifiedBy>Kemi Ola</cp:lastModifiedBy>
  <cp:revision>7</cp:revision>
  <dcterms:created xsi:type="dcterms:W3CDTF">2018-11-25T19:37:00Z</dcterms:created>
  <dcterms:modified xsi:type="dcterms:W3CDTF">2018-11-29T05:20:00Z</dcterms:modified>
</cp:coreProperties>
</file>